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FB6A47" w:rsidRPr="00BC3F50" w14:paraId="0388E9CD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499A82D7" w14:textId="5DCC62CE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79A3FA8" w14:textId="1EFD8A9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FB6A47" w:rsidRPr="00BC3F50" w14:paraId="69DCD512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68C40AFA" w14:textId="35D0AF34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3E601B8" w14:textId="1AF8D06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1025F2" w:rsidRPr="00BC3F50" w14:paraId="75D51A6E" w14:textId="77777777" w:rsidTr="006749B1">
        <w:trPr>
          <w:trHeight w:val="450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7796F8D6" w14:textId="740111EC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r. Senthilkumar T</w:t>
            </w:r>
          </w:p>
        </w:tc>
      </w:tr>
      <w:tr w:rsidR="006749B1" w:rsidRPr="00BC3F50" w14:paraId="535DD1AF" w14:textId="77777777" w:rsidTr="006749B1">
        <w:trPr>
          <w:trHeight w:val="450"/>
        </w:trPr>
        <w:tc>
          <w:tcPr>
            <w:tcW w:w="5000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6749B1" w:rsidRDefault="006749B1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C934FD" w:rsidRPr="00BC3F50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6D22F29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21C30D5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</w:tr>
      <w:tr w:rsidR="00C934FD" w:rsidRPr="00BC3F50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68A5AE29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45585445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EN.P2AID20002</w:t>
            </w:r>
          </w:p>
        </w:tc>
      </w:tr>
      <w:tr w:rsidR="00C934FD" w:rsidRPr="00BC3F50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2B23872C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7AE4808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EN.P2AID20010</w:t>
            </w:r>
          </w:p>
        </w:tc>
      </w:tr>
      <w:tr w:rsidR="00C934FD" w:rsidRPr="00BC3F50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1DFB0C08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4B33D18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EN.P2AID20024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57BA5693" w:rsidR="00D3164F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p w14:paraId="22983B44" w14:textId="77777777" w:rsidR="00F677DA" w:rsidRPr="00BC3F50" w:rsidRDefault="00F677D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bookmarkStart w:id="1" w:name="_GoBack"/>
      <w:bookmarkEnd w:id="1"/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analyze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Keypoint</w:t>
      </w:r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42B086E3" w14:textId="77777777" w:rsidR="00740C6A" w:rsidRPr="00BC3F50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6999C07" w14:textId="09339560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AF62E5D" w14:textId="77777777" w:rsidR="00740C6A" w:rsidRPr="00BC3F50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8D0D9A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istogram of Oriented Gradients using Dlib</w:t>
            </w:r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NN based face detector from dlib</w:t>
            </w:r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455850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BC3F50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 Squared Error;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ean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722DC7CB" w14:textId="59298E14" w:rsidR="00E52EB2" w:rsidRPr="00BC3F50" w:rsidRDefault="008D0D9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IoU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IoU</w:t>
            </w:r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139E71B1" w14:textId="2A967E02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0D737D5A" w14:textId="5D53CDCA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4B99163" w14:textId="332C0F76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41AD3AA4" w14:textId="4694A105" w:rsidR="009D6D57" w:rsidRPr="00BC3F50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</w:tc>
      </w:tr>
    </w:tbl>
    <w:p w14:paraId="2656E36C" w14:textId="601A1FDC" w:rsidR="00AB099B" w:rsidRPr="00BC3F50" w:rsidRDefault="00740C6A" w:rsidP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Keras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through the use of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ep 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, By using PolyInception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t can obtain AlexNet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292E4C80" w14:textId="77777777" w:rsidR="005961D3" w:rsidRPr="00BC3F50" w:rsidRDefault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4B2BAB1E" w14:textId="65452877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14FBECDE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2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2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5EA80B4A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16.Deep learning architecture </w:t>
      </w:r>
    </w:p>
    <w:p w14:paraId="667A8AF1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Choose one deep learning architecture other than Convolutional Neural Network related to the application</w:t>
      </w:r>
    </w:p>
    <w:p w14:paraId="08A89B63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Deep learning architecture Diagram</w:t>
      </w:r>
    </w:p>
    <w:p w14:paraId="48D3502F" w14:textId="78656457" w:rsidR="00740C6A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Working methodology of the architecture</w:t>
      </w:r>
    </w:p>
    <w:p w14:paraId="64C758A3" w14:textId="77777777" w:rsidR="00041588" w:rsidRPr="00BC3F50" w:rsidRDefault="00041588" w:rsidP="00FB6A47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BC3F50" w14:paraId="2435BEA8" w14:textId="77777777" w:rsidTr="00FB6A47">
        <w:tc>
          <w:tcPr>
            <w:tcW w:w="4508" w:type="dxa"/>
          </w:tcPr>
          <w:p w14:paraId="6DB80A0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48662236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113B3FC5" w14:textId="58C53F7C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67AA5CC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2A373D41" w14:textId="76182310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</w:tr>
      <w:tr w:rsidR="00740C6A" w:rsidRPr="00BC3F50" w14:paraId="4A091900" w14:textId="77777777" w:rsidTr="00FB6A47">
        <w:tc>
          <w:tcPr>
            <w:tcW w:w="4508" w:type="dxa"/>
          </w:tcPr>
          <w:p w14:paraId="3CDFF6E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43C30FDE" w14:textId="77777777" w:rsidTr="00FB6A47">
        <w:tc>
          <w:tcPr>
            <w:tcW w:w="4508" w:type="dxa"/>
          </w:tcPr>
          <w:p w14:paraId="5A10E88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5A0301E8" w14:textId="77777777" w:rsidTr="00FB6A47">
        <w:tc>
          <w:tcPr>
            <w:tcW w:w="4508" w:type="dxa"/>
          </w:tcPr>
          <w:p w14:paraId="2D448CC5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6F79FA9E" w14:textId="77777777" w:rsidTr="00FB6A47">
        <w:tc>
          <w:tcPr>
            <w:tcW w:w="4508" w:type="dxa"/>
          </w:tcPr>
          <w:p w14:paraId="406CFE4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220A5734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1C01D0B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s</w:t>
      </w:r>
    </w:p>
    <w:p w14:paraId="4226D67C" w14:textId="77777777" w:rsidR="00740C6A" w:rsidRPr="00BC3F50" w:rsidRDefault="00740C6A" w:rsidP="00740C6A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URL of the dataset</w:t>
      </w:r>
    </w:p>
    <w:p w14:paraId="73F0505C" w14:textId="66FF2252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p w14:paraId="3C39239D" w14:textId="77777777" w:rsidR="003068AD" w:rsidRPr="00BC3F50" w:rsidRDefault="003068AD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BC3F50" w:rsidRDefault="008D0D9A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57" w:tgtFrame="_blank" w:tooltip="https://github.com/overtunned/lane_detection/tree/main/dataset" w:history="1">
        <w:r w:rsidR="00E72A17" w:rsidRPr="00BC3F50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BC3F50" w:rsidRDefault="008D0D9A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8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BC3F50" w:rsidRDefault="008D0D9A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9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CULane dataset</w:t>
        </w:r>
      </w:hyperlink>
    </w:p>
    <w:p w14:paraId="6E8B0291" w14:textId="77777777" w:rsidR="00E72A17" w:rsidRPr="00BC3F50" w:rsidRDefault="008D0D9A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0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BC3F50" w:rsidRDefault="008D0D9A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1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59333CC7" w:rsidR="00740C6A" w:rsidRPr="00BC3F50" w:rsidRDefault="008D0D9A" w:rsidP="00740C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2" w:anchor=":~:text=Vehicle%20tracking%20has%20been%20performed,using%20adaptive%20background%20subtraction%20technique.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sectPr w:rsidR="00740C6A" w:rsidRPr="00BC3F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A6C62" w14:textId="77777777" w:rsidR="008D0D9A" w:rsidRDefault="008D0D9A" w:rsidP="00A427CA">
      <w:pPr>
        <w:spacing w:after="0" w:line="240" w:lineRule="auto"/>
      </w:pPr>
      <w:r>
        <w:separator/>
      </w:r>
    </w:p>
  </w:endnote>
  <w:endnote w:type="continuationSeparator" w:id="0">
    <w:p w14:paraId="79A7AF44" w14:textId="77777777" w:rsidR="008D0D9A" w:rsidRDefault="008D0D9A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05A590" w14:textId="77777777" w:rsidR="008D0D9A" w:rsidRDefault="008D0D9A" w:rsidP="00A427CA">
      <w:pPr>
        <w:spacing w:after="0" w:line="240" w:lineRule="auto"/>
      </w:pPr>
      <w:r>
        <w:separator/>
      </w:r>
    </w:p>
  </w:footnote>
  <w:footnote w:type="continuationSeparator" w:id="0">
    <w:p w14:paraId="76C2B7E3" w14:textId="77777777" w:rsidR="008D0D9A" w:rsidRDefault="008D0D9A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19"/>
  </w:num>
  <w:num w:numId="3">
    <w:abstractNumId w:val="15"/>
  </w:num>
  <w:num w:numId="4">
    <w:abstractNumId w:val="22"/>
  </w:num>
  <w:num w:numId="5">
    <w:abstractNumId w:val="11"/>
  </w:num>
  <w:num w:numId="6">
    <w:abstractNumId w:val="24"/>
  </w:num>
  <w:num w:numId="7">
    <w:abstractNumId w:val="12"/>
  </w:num>
  <w:num w:numId="8">
    <w:abstractNumId w:val="7"/>
  </w:num>
  <w:num w:numId="9">
    <w:abstractNumId w:val="16"/>
  </w:num>
  <w:num w:numId="10">
    <w:abstractNumId w:val="9"/>
  </w:num>
  <w:num w:numId="11">
    <w:abstractNumId w:val="0"/>
  </w:num>
  <w:num w:numId="12">
    <w:abstractNumId w:val="21"/>
  </w:num>
  <w:num w:numId="13">
    <w:abstractNumId w:val="5"/>
  </w:num>
  <w:num w:numId="14">
    <w:abstractNumId w:val="8"/>
  </w:num>
  <w:num w:numId="15">
    <w:abstractNumId w:val="20"/>
  </w:num>
  <w:num w:numId="16">
    <w:abstractNumId w:val="23"/>
  </w:num>
  <w:num w:numId="17">
    <w:abstractNumId w:val="10"/>
  </w:num>
  <w:num w:numId="18">
    <w:abstractNumId w:val="18"/>
  </w:num>
  <w:num w:numId="19">
    <w:abstractNumId w:val="14"/>
  </w:num>
  <w:num w:numId="20">
    <w:abstractNumId w:val="26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5"/>
  </w:num>
  <w:num w:numId="26">
    <w:abstractNumId w:val="17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NKsFAB5wv7AtAAAA"/>
  </w:docVars>
  <w:rsids>
    <w:rsidRoot w:val="00D3164F"/>
    <w:rsid w:val="0000592B"/>
    <w:rsid w:val="000258D9"/>
    <w:rsid w:val="00041588"/>
    <w:rsid w:val="0004559E"/>
    <w:rsid w:val="00063E4E"/>
    <w:rsid w:val="00077D95"/>
    <w:rsid w:val="0008062D"/>
    <w:rsid w:val="00092ECE"/>
    <w:rsid w:val="000A3441"/>
    <w:rsid w:val="000B6B4B"/>
    <w:rsid w:val="000D2EAD"/>
    <w:rsid w:val="000D7CC0"/>
    <w:rsid w:val="001025F2"/>
    <w:rsid w:val="00110594"/>
    <w:rsid w:val="00152360"/>
    <w:rsid w:val="001846B2"/>
    <w:rsid w:val="001C41A3"/>
    <w:rsid w:val="001F619F"/>
    <w:rsid w:val="001F6D74"/>
    <w:rsid w:val="002020CF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93453"/>
    <w:rsid w:val="003B777B"/>
    <w:rsid w:val="003C09A2"/>
    <w:rsid w:val="003E480D"/>
    <w:rsid w:val="003F6AC1"/>
    <w:rsid w:val="00416157"/>
    <w:rsid w:val="00431A99"/>
    <w:rsid w:val="00455850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D0004"/>
    <w:rsid w:val="005D73AA"/>
    <w:rsid w:val="005E1588"/>
    <w:rsid w:val="00620EAE"/>
    <w:rsid w:val="00633E9D"/>
    <w:rsid w:val="006749B1"/>
    <w:rsid w:val="0068033D"/>
    <w:rsid w:val="00687F3A"/>
    <w:rsid w:val="006C0ACF"/>
    <w:rsid w:val="006C1928"/>
    <w:rsid w:val="006C5CF5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9122B"/>
    <w:rsid w:val="0079481E"/>
    <w:rsid w:val="007A6FD8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0840"/>
    <w:rsid w:val="008933AD"/>
    <w:rsid w:val="008C72D7"/>
    <w:rsid w:val="008C73CB"/>
    <w:rsid w:val="008D0D9A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A02973"/>
    <w:rsid w:val="00A2593B"/>
    <w:rsid w:val="00A32F7A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3B7F"/>
    <w:rsid w:val="00C315E1"/>
    <w:rsid w:val="00C5748E"/>
    <w:rsid w:val="00C6172F"/>
    <w:rsid w:val="00C658A2"/>
    <w:rsid w:val="00C8029C"/>
    <w:rsid w:val="00C85286"/>
    <w:rsid w:val="00C934FD"/>
    <w:rsid w:val="00C97EE6"/>
    <w:rsid w:val="00CB5474"/>
    <w:rsid w:val="00CD38D9"/>
    <w:rsid w:val="00CD3A92"/>
    <w:rsid w:val="00CE2D1C"/>
    <w:rsid w:val="00CF5977"/>
    <w:rsid w:val="00D15468"/>
    <w:rsid w:val="00D16517"/>
    <w:rsid w:val="00D3164F"/>
    <w:rsid w:val="00D83448"/>
    <w:rsid w:val="00DE26DA"/>
    <w:rsid w:val="00DE299F"/>
    <w:rsid w:val="00DF5D2D"/>
    <w:rsid w:val="00E170A2"/>
    <w:rsid w:val="00E35A8B"/>
    <w:rsid w:val="00E35F2B"/>
    <w:rsid w:val="00E379A5"/>
    <w:rsid w:val="00E52EB2"/>
    <w:rsid w:val="00E72A17"/>
    <w:rsid w:val="00E77675"/>
    <w:rsid w:val="00E916F6"/>
    <w:rsid w:val="00EA33E5"/>
    <w:rsid w:val="00EB7EC2"/>
    <w:rsid w:val="00F17940"/>
    <w:rsid w:val="00F31831"/>
    <w:rsid w:val="00F40B06"/>
    <w:rsid w:val="00F4534B"/>
    <w:rsid w:val="00F64EEB"/>
    <w:rsid w:val="00F650BF"/>
    <w:rsid w:val="00F672B3"/>
    <w:rsid w:val="00F677DA"/>
    <w:rsid w:val="00FA551B"/>
    <w:rsid w:val="00FB6A47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link.springer.com/chapter/10.1007/978-981-15-0633-8_15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github.com/rslim087a/road-video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github.com/overtunned/lane_detection/tree/main/Dataset" TargetMode="External"/><Relationship Id="rId61" Type="http://schemas.openxmlformats.org/officeDocument/2006/relationships/hyperlink" Target="https://ieeexplore.ieee.org/document/9253415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www.researchgate.net/publication/331478663_Real-Time_Detection_of_Road_Lane-Lines_for_Autonomous_Driv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xingangpan.github.io/projects/CULa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1F76A266-00FE-4FDB-9E48-74EBFB7B6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0</TotalTime>
  <Pages>19</Pages>
  <Words>2455</Words>
  <Characters>1400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49</cp:revision>
  <dcterms:created xsi:type="dcterms:W3CDTF">2021-05-16T06:27:00Z</dcterms:created>
  <dcterms:modified xsi:type="dcterms:W3CDTF">2021-05-24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